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X3102f076c703b296e361d22c4108465842d9a17"/>
    <w:p>
      <w:pPr>
        <w:pStyle w:val="Heading1"/>
      </w:pPr>
      <w:r>
        <w:t xml:space="preserve">Cover Letter for Industrial Engineer Position</w:t>
      </w:r>
    </w:p>
    <w:p>
      <w:pPr>
        <w:pStyle w:val="FirstParagraph"/>
      </w:pPr>
      <w:r>
        <w:rPr>
          <w:bCs/>
          <w:b/>
        </w:rPr>
        <w:t xml:space="preserve">John Doe</w:t>
      </w:r>
      <w:r>
        <w:br/>
      </w:r>
      <w:r>
        <w:t xml:space="preserve">Berlin, Germany</w:t>
      </w:r>
      <w:r>
        <w:br/>
      </w:r>
      <w:r>
        <w:t xml:space="preserve">john.doe@email.com | +49 123 456 7890</w:t>
      </w:r>
    </w:p>
    <w:p>
      <w:pPr>
        <w:pStyle w:val="BodyText"/>
      </w:pP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Berlin, Germany</w:t>
      </w:r>
    </w:p>
    <w:p>
      <w:pPr>
        <w:pStyle w:val="BodyText"/>
      </w:pPr>
      <w:r>
        <w:t xml:space="preserve">Dear Hiring Team,</w:t>
      </w:r>
    </w:p>
    <w:p>
      <w:pPr>
        <w:pStyle w:val="BodyText"/>
      </w:pPr>
      <w:r>
        <w:t xml:space="preserve">I am writing to express my interest in the Industrial Engineer position at [Company Name] in Germany Berlin. As a dedicated and innovative professional with a proven track record in optimizing industrial processes, I am excited about the opportunity to contribute to your organization’s mission of driving efficiency and sustainability in one of Europe’s most dynamic industrial hubs. My background as an Industrial Engineer, combined with my deep appreciation for Germany’s engineering excellence and Berlin’s vibrant innovation ecosystem, aligns perfectly with the requirements of this role.</w:t>
      </w:r>
    </w:p>
    <w:p>
      <w:pPr>
        <w:pStyle w:val="BodyText"/>
      </w:pPr>
      <w:r>
        <w:t xml:space="preserve">Having worked in both multinational corporations and agile startups, I have developed a comprehensive understanding of industrial systems, from production planning to quality control. My career has been driven by a passion for solving complex challenges through data-driven decision-making and process optimization. In Germany Berlin, where industries are at the forefront of technological advancement and environmental responsibility, I see an unparalleled opportunity to apply my expertise in lean manufacturing, supply chain management, and project execution. This role represents the ideal intersection of my technical skills and my commitment to contributing to a future shaped by sustainable industrial practices.</w:t>
      </w:r>
    </w:p>
    <w:p>
      <w:pPr>
        <w:pStyle w:val="BodyText"/>
      </w:pPr>
      <w:r>
        <w:t xml:space="preserve">As an Industrial Engineer, I specialize in identifying inefficiencies and implementing solutions that enhance productivity while reducing waste. For instance, during my tenure at [Previous Company], I led a cross-functional team to redesign the assembly line for a high-volume production facility, resulting in a 25% improvement in output and a 15% reduction in operational costs. These achievements were made possible by leveraging tools such as Six Sigma, CAD software, and simulation modeling to analyze workflows and propose actionable improvements. My ability to bridge technical expertise with strategic thinking has consistently enabled me to deliver measurable results for my employers.</w:t>
      </w:r>
    </w:p>
    <w:p>
      <w:pPr>
        <w:pStyle w:val="BodyText"/>
      </w:pPr>
      <w:r>
        <w:t xml:space="preserve">What sets me apart is my adaptability and cultural sensitivity, which are critical when working in a globalized environment like Germany Berlin. I have collaborated with teams across multiple countries, ensuring seamless communication and alignment with diverse stakeholders. In Germany, where precision and efficiency are paramount, I have learned to thrive under structured methodologies while fostering creativity in problem-solving. My fluency in English and basic proficiency in German further enable me to integrate smoothly into your team and contribute effectively from day one.</w:t>
      </w:r>
    </w:p>
    <w:p>
      <w:pPr>
        <w:pStyle w:val="BodyText"/>
      </w:pPr>
      <w:r>
        <w:t xml:space="preserve">Germany Berlin has always fascinated me as a city that blends historical resilience with cutting-edge innovation. The region’s emphasis on renewable energy, digital transformation, and advanced manufacturing resonates deeply with my professional values. I am particularly inspired by the opportunities to work on projects that align with the German government’s goals for Industry 4.0 and carbon neutrality. As an Industrial Engineer, I am eager to contribute to initiatives that push the boundaries of what is possible in modern industrial systems while adhering to rigorous quality and sustainability standards.</w:t>
      </w:r>
    </w:p>
    <w:p>
      <w:pPr>
        <w:pStyle w:val="BodyText"/>
      </w:pPr>
      <w:r>
        <w:t xml:space="preserve">My academic foundation in Industrial Engineering from [University Name] has equipped me with a strong theoretical framework, complemented by hands-on experience through internships and certifications such as PMP (Project Management Professional) and Six Sigma Green Belt. These qualifications, combined with my practical experience in managing large-scale projects, ensure that I can deliver value to your organization immediately. I am also keen to continue learning and growing within a company that prioritizes innovation and employee development.</w:t>
      </w:r>
    </w:p>
    <w:p>
      <w:pPr>
        <w:pStyle w:val="BodyText"/>
      </w:pPr>
      <w:r>
        <w:t xml:space="preserve">I would be honored to bring my expertise in industrial systems, process optimization, and cross-cultural collaboration to [Company Name]. Germany Berlin’s unique blend of tradition and innovation makes it an ideal location for professionals like me who are committed to excellence. I am confident that my skills as an Industrial Engineer will directly contribute to your team’s success while aligning with the broader goals of your organization.</w:t>
      </w:r>
    </w:p>
    <w:p>
      <w:pPr>
        <w:pStyle w:val="BodyText"/>
      </w:pPr>
      <w:r>
        <w:t xml:space="preserve">Thank you for considering my application. I look forward to the opportunity to discuss how my background and vision align with the needs of your company. Please feel free to contact me at +49 123 456 7890 or john.doe@email.com at your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Germany Berlin</dc:title>
  <dc:creator/>
  <dc:language>en</dc:language>
  <cp:keywords/>
  <dcterms:created xsi:type="dcterms:W3CDTF">2026-07-21T16:19:37Z</dcterms:created>
  <dcterms:modified xsi:type="dcterms:W3CDTF">2026-07-21T16:19:37Z</dcterms:modified>
</cp:coreProperties>
</file>

<file path=docProps/custom.xml><?xml version="1.0" encoding="utf-8"?>
<Properties xmlns="http://schemas.openxmlformats.org/officeDocument/2006/custom-properties" xmlns:vt="http://schemas.openxmlformats.org/officeDocument/2006/docPropsVTypes"/>
</file>